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77F4E" w14:textId="77777777" w:rsidR="00051CB4" w:rsidRPr="008F1A66" w:rsidRDefault="007F6095" w:rsidP="008F1A66">
      <w:pPr>
        <w:pStyle w:val="Title"/>
        <w:rPr>
          <w:sz w:val="40"/>
          <w:szCs w:val="40"/>
        </w:rPr>
      </w:pPr>
      <w:r>
        <w:rPr>
          <w:sz w:val="40"/>
          <w:szCs w:val="40"/>
        </w:rPr>
        <w:t>ASSIGNMENT</w:t>
      </w:r>
    </w:p>
    <w:p w14:paraId="01DB8DB6" w14:textId="77777777" w:rsidR="007F7572" w:rsidRDefault="00833896" w:rsidP="008F1A66">
      <w:pPr>
        <w:pStyle w:val="Heading1"/>
      </w:pPr>
      <w:r>
        <w:t>Grouping</w:t>
      </w:r>
    </w:p>
    <w:p w14:paraId="5ED81F56" w14:textId="77777777" w:rsidR="007F7572" w:rsidRDefault="00833896" w:rsidP="007F7572">
      <w:pPr>
        <w:pStyle w:val="ListParagraph"/>
        <w:numPr>
          <w:ilvl w:val="1"/>
          <w:numId w:val="1"/>
        </w:numPr>
      </w:pPr>
      <w:r>
        <w:t>Each group must have from 3 to 4 students.</w:t>
      </w:r>
    </w:p>
    <w:p w14:paraId="24370422" w14:textId="77777777" w:rsidR="007F7572" w:rsidRDefault="00833896" w:rsidP="008F1A66">
      <w:pPr>
        <w:pStyle w:val="Heading1"/>
      </w:pPr>
      <w:r>
        <w:t>Task</w:t>
      </w:r>
    </w:p>
    <w:p w14:paraId="6DA64751" w14:textId="77777777" w:rsidR="007F7572" w:rsidRDefault="00833896" w:rsidP="007F7572">
      <w:pPr>
        <w:ind w:firstLine="720"/>
      </w:pPr>
      <w:r>
        <w:t>Choose one of following sites:</w:t>
      </w:r>
    </w:p>
    <w:p w14:paraId="1F0AECC2" w14:textId="11C9D571" w:rsidR="001C05EA" w:rsidRDefault="00000000" w:rsidP="00A13718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5" w:history="1">
        <w:r w:rsidR="00C57F8B" w:rsidRPr="004604DD">
          <w:rPr>
            <w:rStyle w:val="Hyperlink"/>
            <w:rFonts w:ascii="Calibri" w:hAnsi="Calibri"/>
            <w:sz w:val="22"/>
            <w:szCs w:val="22"/>
          </w:rPr>
          <w:t>www.dantri.com.vn</w:t>
        </w:r>
      </w:hyperlink>
      <w:r w:rsidR="001C05EA">
        <w:rPr>
          <w:rFonts w:ascii="Calibri" w:hAnsi="Calibri"/>
          <w:sz w:val="22"/>
          <w:szCs w:val="22"/>
        </w:rPr>
        <w:t xml:space="preserve"> (</w:t>
      </w:r>
      <w:r w:rsidR="00833896">
        <w:rPr>
          <w:rFonts w:ascii="Calibri" w:hAnsi="Calibri"/>
          <w:sz w:val="22"/>
          <w:szCs w:val="22"/>
        </w:rPr>
        <w:t>news site</w:t>
      </w:r>
      <w:r w:rsidR="001C05EA">
        <w:rPr>
          <w:rFonts w:ascii="Calibri" w:hAnsi="Calibri"/>
          <w:sz w:val="22"/>
          <w:szCs w:val="22"/>
        </w:rPr>
        <w:t>)</w:t>
      </w:r>
    </w:p>
    <w:p w14:paraId="01298B8C" w14:textId="77777777" w:rsidR="001C05EA" w:rsidRDefault="00000000" w:rsidP="00A13718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6" w:history="1">
        <w:r w:rsidR="001C05EA" w:rsidRPr="00BC6F36">
          <w:rPr>
            <w:rStyle w:val="Hyperlink"/>
            <w:rFonts w:ascii="Calibri" w:hAnsi="Calibri"/>
            <w:sz w:val="22"/>
            <w:szCs w:val="22"/>
          </w:rPr>
          <w:t>www.rongbay.vn</w:t>
        </w:r>
      </w:hyperlink>
      <w:r w:rsidR="001C05EA">
        <w:rPr>
          <w:rFonts w:ascii="Calibri" w:hAnsi="Calibri"/>
          <w:sz w:val="22"/>
          <w:szCs w:val="22"/>
        </w:rPr>
        <w:t xml:space="preserve"> (</w:t>
      </w:r>
      <w:r w:rsidR="00833896">
        <w:rPr>
          <w:rFonts w:ascii="Calibri" w:hAnsi="Calibri"/>
          <w:sz w:val="22"/>
          <w:szCs w:val="22"/>
        </w:rPr>
        <w:t>advertisement site</w:t>
      </w:r>
      <w:r w:rsidR="001C05EA">
        <w:rPr>
          <w:rFonts w:ascii="Calibri" w:hAnsi="Calibri"/>
          <w:sz w:val="22"/>
          <w:szCs w:val="22"/>
        </w:rPr>
        <w:t>)</w:t>
      </w:r>
    </w:p>
    <w:p w14:paraId="31DB2EC3" w14:textId="537A4E32" w:rsidR="001C05EA" w:rsidRPr="00ED2499" w:rsidRDefault="00000000" w:rsidP="00ED2499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7" w:history="1">
        <w:r w:rsidR="00ED2499" w:rsidRPr="00DD74F1">
          <w:rPr>
            <w:rStyle w:val="Hyperlink"/>
            <w:rFonts w:ascii="Calibri" w:hAnsi="Calibri"/>
            <w:sz w:val="22"/>
            <w:szCs w:val="22"/>
          </w:rPr>
          <w:t>https://pages.ebay.vn</w:t>
        </w:r>
      </w:hyperlink>
      <w:r w:rsidR="00ED2499">
        <w:rPr>
          <w:rFonts w:ascii="Calibri" w:hAnsi="Calibri"/>
          <w:sz w:val="22"/>
          <w:szCs w:val="22"/>
        </w:rPr>
        <w:t xml:space="preserve"> </w:t>
      </w:r>
      <w:r w:rsidR="001C05EA" w:rsidRPr="00ED2499">
        <w:rPr>
          <w:rFonts w:ascii="Calibri" w:hAnsi="Calibri"/>
          <w:sz w:val="22"/>
          <w:szCs w:val="22"/>
        </w:rPr>
        <w:t>(</w:t>
      </w:r>
      <w:r w:rsidR="00833896" w:rsidRPr="00ED2499">
        <w:rPr>
          <w:rFonts w:ascii="Calibri" w:hAnsi="Calibri"/>
          <w:sz w:val="22"/>
          <w:szCs w:val="22"/>
        </w:rPr>
        <w:t>sales site</w:t>
      </w:r>
      <w:r w:rsidR="001C05EA" w:rsidRPr="00ED2499">
        <w:rPr>
          <w:rFonts w:ascii="Calibri" w:hAnsi="Calibri"/>
          <w:sz w:val="22"/>
          <w:szCs w:val="22"/>
        </w:rPr>
        <w:t>)</w:t>
      </w:r>
    </w:p>
    <w:p w14:paraId="409DAB75" w14:textId="77777777" w:rsidR="001C05EA" w:rsidRDefault="00000000" w:rsidP="00A13718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8" w:history="1">
        <w:r w:rsidR="001C05EA" w:rsidRPr="00BC6F36">
          <w:rPr>
            <w:rStyle w:val="Hyperlink"/>
            <w:rFonts w:ascii="Calibri" w:hAnsi="Calibri"/>
            <w:sz w:val="22"/>
            <w:szCs w:val="22"/>
          </w:rPr>
          <w:t>www.pico.vn</w:t>
        </w:r>
      </w:hyperlink>
      <w:r w:rsidR="001C05EA">
        <w:rPr>
          <w:rFonts w:ascii="Calibri" w:hAnsi="Calibri"/>
          <w:sz w:val="22"/>
          <w:szCs w:val="22"/>
        </w:rPr>
        <w:t xml:space="preserve"> (</w:t>
      </w:r>
      <w:r w:rsidR="00833896">
        <w:rPr>
          <w:rFonts w:ascii="Calibri" w:hAnsi="Calibri"/>
          <w:sz w:val="22"/>
          <w:szCs w:val="22"/>
        </w:rPr>
        <w:t>sales site</w:t>
      </w:r>
      <w:r w:rsidR="001C05EA">
        <w:rPr>
          <w:rFonts w:ascii="Calibri" w:hAnsi="Calibri"/>
          <w:sz w:val="22"/>
          <w:szCs w:val="22"/>
        </w:rPr>
        <w:t>)</w:t>
      </w:r>
    </w:p>
    <w:p w14:paraId="7BC78AD1" w14:textId="77777777" w:rsidR="001C05EA" w:rsidRDefault="00000000" w:rsidP="00A13718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9" w:history="1">
        <w:r w:rsidR="001C05EA" w:rsidRPr="00BC6F36">
          <w:rPr>
            <w:rStyle w:val="Hyperlink"/>
            <w:rFonts w:ascii="Calibri" w:hAnsi="Calibri"/>
            <w:sz w:val="22"/>
            <w:szCs w:val="22"/>
          </w:rPr>
          <w:t>www.fpt.edu.vn</w:t>
        </w:r>
      </w:hyperlink>
      <w:r w:rsidR="001C05EA">
        <w:rPr>
          <w:rFonts w:ascii="Calibri" w:hAnsi="Calibri"/>
          <w:sz w:val="22"/>
          <w:szCs w:val="22"/>
        </w:rPr>
        <w:t xml:space="preserve"> (</w:t>
      </w:r>
      <w:r w:rsidR="00833896">
        <w:rPr>
          <w:rFonts w:ascii="Calibri" w:hAnsi="Calibri"/>
          <w:sz w:val="22"/>
          <w:szCs w:val="22"/>
        </w:rPr>
        <w:t>information site</w:t>
      </w:r>
      <w:r w:rsidR="001C05EA">
        <w:rPr>
          <w:rFonts w:ascii="Calibri" w:hAnsi="Calibri"/>
          <w:sz w:val="22"/>
          <w:szCs w:val="22"/>
        </w:rPr>
        <w:t>)</w:t>
      </w:r>
    </w:p>
    <w:p w14:paraId="31257E3F" w14:textId="77777777" w:rsidR="001C05EA" w:rsidRDefault="00000000" w:rsidP="00A13718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10" w:history="1">
        <w:r w:rsidR="001C05EA" w:rsidRPr="00BC6F36">
          <w:rPr>
            <w:rStyle w:val="Hyperlink"/>
            <w:rFonts w:ascii="Calibri" w:hAnsi="Calibri"/>
            <w:sz w:val="22"/>
            <w:szCs w:val="22"/>
          </w:rPr>
          <w:t>www.mytour.vn</w:t>
        </w:r>
      </w:hyperlink>
      <w:r w:rsidR="001C05EA">
        <w:rPr>
          <w:rFonts w:ascii="Calibri" w:hAnsi="Calibri"/>
          <w:sz w:val="22"/>
          <w:szCs w:val="22"/>
        </w:rPr>
        <w:t xml:space="preserve"> (</w:t>
      </w:r>
      <w:r w:rsidR="00833896">
        <w:rPr>
          <w:rFonts w:ascii="Calibri" w:hAnsi="Calibri"/>
          <w:sz w:val="22"/>
          <w:szCs w:val="22"/>
        </w:rPr>
        <w:t>tour site</w:t>
      </w:r>
      <w:r w:rsidR="001C05EA">
        <w:rPr>
          <w:rFonts w:ascii="Calibri" w:hAnsi="Calibri"/>
          <w:sz w:val="22"/>
          <w:szCs w:val="22"/>
        </w:rPr>
        <w:t>)</w:t>
      </w:r>
    </w:p>
    <w:p w14:paraId="0668F65B" w14:textId="7B58AC1E" w:rsidR="001C05EA" w:rsidRDefault="00000000" w:rsidP="00A13718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11" w:history="1">
        <w:r w:rsidR="00C57F8B" w:rsidRPr="004604DD">
          <w:rPr>
            <w:rStyle w:val="Hyperlink"/>
            <w:rFonts w:ascii="Calibri" w:hAnsi="Calibri"/>
            <w:sz w:val="22"/>
            <w:szCs w:val="22"/>
          </w:rPr>
          <w:t>www.booking.com</w:t>
        </w:r>
      </w:hyperlink>
      <w:r w:rsidR="00C57F8B">
        <w:rPr>
          <w:rFonts w:ascii="Calibri" w:hAnsi="Calibri"/>
          <w:sz w:val="22"/>
          <w:szCs w:val="22"/>
        </w:rPr>
        <w:t xml:space="preserve"> </w:t>
      </w:r>
      <w:r w:rsidR="001C05EA">
        <w:rPr>
          <w:rFonts w:ascii="Calibri" w:hAnsi="Calibri"/>
          <w:sz w:val="22"/>
          <w:szCs w:val="22"/>
        </w:rPr>
        <w:t xml:space="preserve"> (</w:t>
      </w:r>
      <w:r w:rsidR="00C57F8B">
        <w:rPr>
          <w:rFonts w:ascii="Calibri" w:hAnsi="Calibri"/>
          <w:sz w:val="22"/>
          <w:szCs w:val="22"/>
        </w:rPr>
        <w:t>booking</w:t>
      </w:r>
      <w:r w:rsidR="00833896">
        <w:rPr>
          <w:rFonts w:ascii="Calibri" w:hAnsi="Calibri"/>
          <w:sz w:val="22"/>
          <w:szCs w:val="22"/>
        </w:rPr>
        <w:t xml:space="preserve"> site</w:t>
      </w:r>
      <w:r w:rsidR="001C05EA">
        <w:rPr>
          <w:rFonts w:ascii="Calibri" w:hAnsi="Calibri"/>
          <w:sz w:val="22"/>
          <w:szCs w:val="22"/>
        </w:rPr>
        <w:t>)</w:t>
      </w:r>
    </w:p>
    <w:p w14:paraId="03BFAEC5" w14:textId="77777777" w:rsidR="001C05EA" w:rsidRDefault="00000000" w:rsidP="00A13718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12" w:history="1">
        <w:r w:rsidR="001C05EA" w:rsidRPr="00BC6F36">
          <w:rPr>
            <w:rStyle w:val="Hyperlink"/>
            <w:rFonts w:ascii="Calibri" w:hAnsi="Calibri"/>
            <w:sz w:val="22"/>
            <w:szCs w:val="22"/>
          </w:rPr>
          <w:t>www.vinabook.com</w:t>
        </w:r>
      </w:hyperlink>
      <w:r w:rsidR="001C05EA">
        <w:rPr>
          <w:rFonts w:ascii="Calibri" w:hAnsi="Calibri"/>
          <w:sz w:val="22"/>
          <w:szCs w:val="22"/>
        </w:rPr>
        <w:t xml:space="preserve"> (</w:t>
      </w:r>
      <w:r w:rsidR="00833896">
        <w:rPr>
          <w:rFonts w:ascii="Calibri" w:hAnsi="Calibri"/>
          <w:sz w:val="22"/>
          <w:szCs w:val="22"/>
        </w:rPr>
        <w:t>book seller site</w:t>
      </w:r>
      <w:r w:rsidR="001C05EA">
        <w:rPr>
          <w:rFonts w:ascii="Calibri" w:hAnsi="Calibri"/>
          <w:sz w:val="22"/>
          <w:szCs w:val="22"/>
        </w:rPr>
        <w:t>)</w:t>
      </w:r>
    </w:p>
    <w:p w14:paraId="6BA06766" w14:textId="77777777" w:rsidR="001C05EA" w:rsidRDefault="00000000" w:rsidP="00A13718">
      <w:pPr>
        <w:pStyle w:val="NormalWeb"/>
        <w:numPr>
          <w:ilvl w:val="0"/>
          <w:numId w:val="2"/>
        </w:numPr>
        <w:tabs>
          <w:tab w:val="left" w:pos="1080"/>
        </w:tabs>
        <w:spacing w:before="0" w:beforeAutospacing="0" w:after="0" w:afterAutospacing="0"/>
        <w:ind w:left="1080"/>
        <w:rPr>
          <w:rFonts w:ascii="Calibri" w:hAnsi="Calibri"/>
          <w:sz w:val="22"/>
          <w:szCs w:val="22"/>
        </w:rPr>
      </w:pPr>
      <w:hyperlink r:id="rId13" w:history="1">
        <w:r w:rsidR="001C05EA" w:rsidRPr="00BC6F36">
          <w:rPr>
            <w:rStyle w:val="Hyperlink"/>
            <w:rFonts w:ascii="Calibri" w:hAnsi="Calibri"/>
            <w:sz w:val="22"/>
            <w:szCs w:val="22"/>
          </w:rPr>
          <w:t>www.olo.vn</w:t>
        </w:r>
      </w:hyperlink>
      <w:r w:rsidR="001C05EA">
        <w:rPr>
          <w:rFonts w:ascii="Calibri" w:hAnsi="Calibri"/>
          <w:sz w:val="22"/>
          <w:szCs w:val="22"/>
        </w:rPr>
        <w:t xml:space="preserve"> (</w:t>
      </w:r>
      <w:r w:rsidR="00833896">
        <w:rPr>
          <w:rFonts w:ascii="Calibri" w:hAnsi="Calibri"/>
          <w:sz w:val="22"/>
          <w:szCs w:val="22"/>
        </w:rPr>
        <w:t>advertisement site</w:t>
      </w:r>
      <w:r w:rsidR="001C05EA">
        <w:rPr>
          <w:rFonts w:ascii="Calibri" w:hAnsi="Calibri"/>
          <w:sz w:val="22"/>
          <w:szCs w:val="22"/>
        </w:rPr>
        <w:t>)</w:t>
      </w:r>
    </w:p>
    <w:p w14:paraId="03AB97DD" w14:textId="77777777" w:rsidR="001C05EA" w:rsidRDefault="001C05EA" w:rsidP="007F7572">
      <w:pPr>
        <w:ind w:firstLine="720"/>
      </w:pPr>
    </w:p>
    <w:p w14:paraId="68EDAAA9" w14:textId="77777777" w:rsidR="00833896" w:rsidRDefault="00833896" w:rsidP="007F7572">
      <w:pPr>
        <w:ind w:firstLine="720"/>
      </w:pPr>
      <w:r>
        <w:t xml:space="preserve">Design and </w:t>
      </w:r>
      <w:r w:rsidR="00A13718">
        <w:t>implement</w:t>
      </w:r>
      <w:r>
        <w:t xml:space="preserve"> the database to store data for the selected site. You need to:</w:t>
      </w:r>
    </w:p>
    <w:p w14:paraId="00B90A23" w14:textId="77777777" w:rsidR="00833896" w:rsidRPr="00A13718" w:rsidRDefault="00833896" w:rsidP="00A13718">
      <w:pPr>
        <w:pStyle w:val="NormalWeb"/>
        <w:numPr>
          <w:ilvl w:val="0"/>
          <w:numId w:val="2"/>
        </w:numPr>
        <w:spacing w:before="0" w:beforeAutospacing="0" w:after="0" w:afterAutospacing="0"/>
        <w:ind w:left="1080"/>
        <w:rPr>
          <w:rStyle w:val="Hyperlink"/>
          <w:rFonts w:ascii="Calibri" w:hAnsi="Calibri"/>
          <w:color w:val="auto"/>
          <w:sz w:val="22"/>
          <w:szCs w:val="22"/>
          <w:u w:val="none"/>
        </w:rPr>
      </w:pPr>
      <w:r w:rsidRPr="00A13718">
        <w:rPr>
          <w:rStyle w:val="Hyperlink"/>
          <w:rFonts w:ascii="Calibri" w:hAnsi="Calibri"/>
          <w:color w:val="auto"/>
          <w:sz w:val="22"/>
          <w:szCs w:val="22"/>
          <w:u w:val="none"/>
        </w:rPr>
        <w:t>Write the user requirement.</w:t>
      </w:r>
    </w:p>
    <w:p w14:paraId="55C6940A" w14:textId="77777777" w:rsidR="00833896" w:rsidRPr="00A13718" w:rsidRDefault="00833896" w:rsidP="00A13718">
      <w:pPr>
        <w:pStyle w:val="NormalWeb"/>
        <w:numPr>
          <w:ilvl w:val="0"/>
          <w:numId w:val="2"/>
        </w:numPr>
        <w:spacing w:before="0" w:beforeAutospacing="0" w:after="0" w:afterAutospacing="0"/>
        <w:ind w:left="1080"/>
        <w:rPr>
          <w:rStyle w:val="Hyperlink"/>
          <w:rFonts w:ascii="Calibri" w:hAnsi="Calibri"/>
          <w:color w:val="auto"/>
          <w:sz w:val="22"/>
          <w:szCs w:val="22"/>
          <w:u w:val="none"/>
        </w:rPr>
      </w:pPr>
      <w:r w:rsidRPr="00A13718">
        <w:rPr>
          <w:rStyle w:val="Hyperlink"/>
          <w:rFonts w:ascii="Calibri" w:hAnsi="Calibri"/>
          <w:color w:val="auto"/>
          <w:sz w:val="22"/>
          <w:szCs w:val="22"/>
          <w:u w:val="none"/>
        </w:rPr>
        <w:t>Design E/R diagram</w:t>
      </w:r>
    </w:p>
    <w:p w14:paraId="3E2A2DBC" w14:textId="77777777" w:rsidR="00833896" w:rsidRPr="00A13718" w:rsidRDefault="00833896" w:rsidP="00A13718">
      <w:pPr>
        <w:pStyle w:val="NormalWeb"/>
        <w:numPr>
          <w:ilvl w:val="0"/>
          <w:numId w:val="2"/>
        </w:numPr>
        <w:spacing w:before="0" w:beforeAutospacing="0" w:after="0" w:afterAutospacing="0"/>
        <w:ind w:left="1080"/>
        <w:rPr>
          <w:rStyle w:val="Hyperlink"/>
          <w:rFonts w:ascii="Calibri" w:hAnsi="Calibri"/>
          <w:color w:val="auto"/>
          <w:sz w:val="22"/>
          <w:szCs w:val="22"/>
          <w:u w:val="none"/>
        </w:rPr>
      </w:pPr>
      <w:r w:rsidRPr="00A13718">
        <w:rPr>
          <w:rStyle w:val="Hyperlink"/>
          <w:rFonts w:ascii="Calibri" w:hAnsi="Calibri"/>
          <w:color w:val="auto"/>
          <w:sz w:val="22"/>
          <w:szCs w:val="22"/>
          <w:u w:val="none"/>
        </w:rPr>
        <w:t>Convert E/R diagram to relational data model. Normalize this to 3NF/BCNF.</w:t>
      </w:r>
    </w:p>
    <w:p w14:paraId="73294C07" w14:textId="77777777" w:rsidR="00833896" w:rsidRPr="00A13718" w:rsidRDefault="00833896" w:rsidP="00A13718">
      <w:pPr>
        <w:pStyle w:val="NormalWeb"/>
        <w:numPr>
          <w:ilvl w:val="0"/>
          <w:numId w:val="2"/>
        </w:numPr>
        <w:spacing w:before="0" w:beforeAutospacing="0" w:after="0" w:afterAutospacing="0"/>
        <w:ind w:left="1080"/>
        <w:rPr>
          <w:rStyle w:val="Hyperlink"/>
          <w:rFonts w:ascii="Calibri" w:hAnsi="Calibri"/>
          <w:color w:val="auto"/>
          <w:sz w:val="22"/>
          <w:szCs w:val="22"/>
          <w:u w:val="none"/>
        </w:rPr>
      </w:pPr>
      <w:r w:rsidRPr="00A13718">
        <w:rPr>
          <w:rStyle w:val="Hyperlink"/>
          <w:rFonts w:ascii="Calibri" w:hAnsi="Calibri"/>
          <w:color w:val="auto"/>
          <w:sz w:val="22"/>
          <w:szCs w:val="22"/>
          <w:u w:val="none"/>
        </w:rPr>
        <w:t>Define all necessary constraints.</w:t>
      </w:r>
    </w:p>
    <w:p w14:paraId="1256945E" w14:textId="77777777" w:rsidR="00EF7DE8" w:rsidRPr="00A13718" w:rsidRDefault="00EF7DE8" w:rsidP="00A13718">
      <w:pPr>
        <w:pStyle w:val="NormalWeb"/>
        <w:numPr>
          <w:ilvl w:val="0"/>
          <w:numId w:val="2"/>
        </w:numPr>
        <w:spacing w:before="0" w:beforeAutospacing="0" w:after="0" w:afterAutospacing="0"/>
        <w:ind w:left="1080"/>
        <w:rPr>
          <w:rStyle w:val="Hyperlink"/>
          <w:rFonts w:ascii="Calibri" w:hAnsi="Calibri"/>
          <w:color w:val="auto"/>
          <w:sz w:val="22"/>
          <w:szCs w:val="22"/>
          <w:u w:val="none"/>
        </w:rPr>
      </w:pPr>
      <w:r w:rsidRPr="00A13718">
        <w:rPr>
          <w:rStyle w:val="Hyperlink"/>
          <w:rFonts w:ascii="Calibri" w:hAnsi="Calibri"/>
          <w:color w:val="auto"/>
          <w:sz w:val="22"/>
          <w:szCs w:val="22"/>
          <w:u w:val="none"/>
        </w:rPr>
        <w:t xml:space="preserve">Implement this design into SQL Server. </w:t>
      </w:r>
    </w:p>
    <w:p w14:paraId="1E869C50" w14:textId="77777777" w:rsidR="00EF7DE8" w:rsidRPr="00A13718" w:rsidRDefault="005D1461" w:rsidP="00A13718">
      <w:pPr>
        <w:pStyle w:val="NormalWeb"/>
        <w:numPr>
          <w:ilvl w:val="0"/>
          <w:numId w:val="2"/>
        </w:numPr>
        <w:spacing w:before="0" w:beforeAutospacing="0" w:after="0" w:afterAutospacing="0"/>
        <w:ind w:left="1080"/>
        <w:rPr>
          <w:rStyle w:val="Hyperlink"/>
          <w:rFonts w:ascii="Calibri" w:hAnsi="Calibri"/>
          <w:color w:val="auto"/>
          <w:sz w:val="22"/>
          <w:szCs w:val="22"/>
          <w:u w:val="none"/>
        </w:rPr>
      </w:pPr>
      <w:r w:rsidRPr="00A13718">
        <w:rPr>
          <w:rStyle w:val="Hyperlink"/>
          <w:rFonts w:ascii="Calibri" w:hAnsi="Calibri"/>
          <w:color w:val="auto"/>
          <w:sz w:val="22"/>
          <w:szCs w:val="22"/>
          <w:u w:val="none"/>
        </w:rPr>
        <w:t>Write all SQL statements, stored procedures and triggers to perform all necessary transactions of the site.</w:t>
      </w:r>
    </w:p>
    <w:p w14:paraId="2D276B73" w14:textId="77777777" w:rsidR="007F7572" w:rsidRDefault="00EF7DE8" w:rsidP="00EF7DE8">
      <w:pPr>
        <w:pStyle w:val="Heading1"/>
      </w:pPr>
      <w:r>
        <w:t>Documents</w:t>
      </w:r>
    </w:p>
    <w:tbl>
      <w:tblPr>
        <w:tblStyle w:val="LightList-Accent5"/>
        <w:tblW w:w="987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30"/>
        <w:gridCol w:w="5014"/>
        <w:gridCol w:w="2547"/>
        <w:gridCol w:w="783"/>
      </w:tblGrid>
      <w:tr w:rsidR="009F270C" w14:paraId="4A0BFB25" w14:textId="77777777" w:rsidTr="009F2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5C51F211" w14:textId="77777777" w:rsidR="007F7572" w:rsidRDefault="001641C6" w:rsidP="009F270C">
            <w:pPr>
              <w:pStyle w:val="ListParagraph"/>
              <w:ind w:left="0"/>
              <w:jc w:val="center"/>
            </w:pPr>
            <w:r>
              <w:t>Document</w:t>
            </w:r>
          </w:p>
        </w:tc>
        <w:tc>
          <w:tcPr>
            <w:tcW w:w="5014" w:type="dxa"/>
          </w:tcPr>
          <w:p w14:paraId="4EC06777" w14:textId="77777777" w:rsidR="007F7572" w:rsidRDefault="001641C6" w:rsidP="009F270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ent</w:t>
            </w:r>
          </w:p>
        </w:tc>
        <w:tc>
          <w:tcPr>
            <w:tcW w:w="2547" w:type="dxa"/>
          </w:tcPr>
          <w:p w14:paraId="464E32A5" w14:textId="77777777" w:rsidR="007F7572" w:rsidRDefault="001641C6" w:rsidP="009F270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 name</w:t>
            </w:r>
          </w:p>
        </w:tc>
        <w:tc>
          <w:tcPr>
            <w:tcW w:w="783" w:type="dxa"/>
          </w:tcPr>
          <w:p w14:paraId="40F9CBCB" w14:textId="77777777" w:rsidR="007F7572" w:rsidRPr="0031332A" w:rsidRDefault="001641C6" w:rsidP="009F270C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adline</w:t>
            </w:r>
          </w:p>
        </w:tc>
      </w:tr>
      <w:tr w:rsidR="009F270C" w14:paraId="41DF400C" w14:textId="77777777" w:rsidTr="009F2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48AE9075" w14:textId="77777777" w:rsidR="007F7572" w:rsidRPr="004322E7" w:rsidRDefault="00EF7DE8" w:rsidP="007F7572">
            <w:pPr>
              <w:pStyle w:val="ListParagraph"/>
              <w:ind w:left="0"/>
              <w:rPr>
                <w:i/>
                <w:iCs/>
              </w:rPr>
            </w:pPr>
            <w:r w:rsidRPr="004322E7">
              <w:rPr>
                <w:i/>
                <w:iCs/>
              </w:rPr>
              <w:t>User Requirement</w:t>
            </w:r>
          </w:p>
        </w:tc>
        <w:tc>
          <w:tcPr>
            <w:tcW w:w="5014" w:type="dxa"/>
          </w:tcPr>
          <w:p w14:paraId="6BE8C66C" w14:textId="77777777" w:rsidR="007F7572" w:rsidRDefault="001641C6" w:rsidP="009F270C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 of students</w:t>
            </w:r>
          </w:p>
          <w:p w14:paraId="5C1108FB" w14:textId="77777777" w:rsidR="007F7572" w:rsidRDefault="001641C6" w:rsidP="009F270C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blems</w:t>
            </w:r>
          </w:p>
          <w:p w14:paraId="149266D1" w14:textId="77777777" w:rsidR="00065627" w:rsidRDefault="001641C6" w:rsidP="009F270C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 of required data objects with these attributes</w:t>
            </w:r>
          </w:p>
          <w:p w14:paraId="4F7F2D67" w14:textId="77777777" w:rsidR="00065627" w:rsidRDefault="001641C6" w:rsidP="009F270C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 of required transactions</w:t>
            </w:r>
          </w:p>
        </w:tc>
        <w:tc>
          <w:tcPr>
            <w:tcW w:w="2547" w:type="dxa"/>
          </w:tcPr>
          <w:p w14:paraId="5CFD9B36" w14:textId="77777777" w:rsidR="007F7572" w:rsidRDefault="007F7572" w:rsidP="009F270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B_[</w:t>
            </w:r>
            <w:r w:rsidR="000573C2">
              <w:t>Class</w:t>
            </w:r>
            <w:r>
              <w:t>]_UR_[</w:t>
            </w:r>
            <w:r w:rsidR="000573C2">
              <w:t>NameOfStudentInGroup</w:t>
            </w:r>
            <w:r>
              <w:t>].doc</w:t>
            </w:r>
          </w:p>
          <w:p w14:paraId="08385BCF" w14:textId="77777777" w:rsidR="009F270C" w:rsidRDefault="001641C6" w:rsidP="009F270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.g.</w:t>
            </w:r>
          </w:p>
          <w:p w14:paraId="7526CAF8" w14:textId="77777777" w:rsidR="009F270C" w:rsidRDefault="009F270C" w:rsidP="009F270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B_SE0711_UR_TungTQ_TrangNT_HungVP.doc</w:t>
            </w:r>
          </w:p>
        </w:tc>
        <w:tc>
          <w:tcPr>
            <w:tcW w:w="783" w:type="dxa"/>
          </w:tcPr>
          <w:p w14:paraId="6C4583D4" w14:textId="77777777" w:rsidR="007F7572" w:rsidRPr="0031332A" w:rsidRDefault="007F7572" w:rsidP="0077759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F270C" w14:paraId="2094929F" w14:textId="77777777" w:rsidTr="009F2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2CA8D2B8" w14:textId="77777777" w:rsidR="007F7572" w:rsidRDefault="00EF7DE8" w:rsidP="008F1A66">
            <w:pPr>
              <w:pStyle w:val="ListParagraph"/>
              <w:ind w:left="0"/>
            </w:pPr>
            <w:r>
              <w:t>E/R diagram</w:t>
            </w:r>
          </w:p>
        </w:tc>
        <w:tc>
          <w:tcPr>
            <w:tcW w:w="5014" w:type="dxa"/>
          </w:tcPr>
          <w:p w14:paraId="63A8A5D2" w14:textId="77777777" w:rsidR="007F7572" w:rsidRDefault="001641C6" w:rsidP="009F270C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R diagram</w:t>
            </w:r>
          </w:p>
          <w:p w14:paraId="57EE6658" w14:textId="77777777" w:rsidR="00065627" w:rsidRDefault="00065627" w:rsidP="001641C6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47" w:type="dxa"/>
          </w:tcPr>
          <w:p w14:paraId="6FD91DE0" w14:textId="77777777" w:rsidR="007F7572" w:rsidRDefault="007F7572" w:rsidP="001641C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_[</w:t>
            </w:r>
            <w:r w:rsidR="001641C6">
              <w:t>Class</w:t>
            </w:r>
            <w:r>
              <w:t>]_</w:t>
            </w:r>
            <w:r w:rsidR="001C05EA">
              <w:t>ER</w:t>
            </w:r>
            <w:r w:rsidR="000573C2">
              <w:t>_[NameOfStudentInGroup]</w:t>
            </w:r>
            <w:r>
              <w:t>.doc</w:t>
            </w:r>
          </w:p>
        </w:tc>
        <w:tc>
          <w:tcPr>
            <w:tcW w:w="783" w:type="dxa"/>
          </w:tcPr>
          <w:p w14:paraId="775C0765" w14:textId="77777777" w:rsidR="007F7572" w:rsidRPr="0031332A" w:rsidRDefault="007F7572" w:rsidP="0077759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1C05EA" w14:paraId="491E7E71" w14:textId="77777777" w:rsidTr="009F27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7EC9AB02" w14:textId="77777777" w:rsidR="001C05EA" w:rsidRDefault="00EF7DE8" w:rsidP="007F7572">
            <w:pPr>
              <w:pStyle w:val="ListParagraph"/>
              <w:ind w:left="0"/>
            </w:pPr>
            <w:r>
              <w:t>Database scheme</w:t>
            </w:r>
          </w:p>
        </w:tc>
        <w:tc>
          <w:tcPr>
            <w:tcW w:w="5014" w:type="dxa"/>
          </w:tcPr>
          <w:p w14:paraId="19B27659" w14:textId="77777777" w:rsidR="001C05EA" w:rsidRDefault="001641C6" w:rsidP="001C05EA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base schema in relational data model. Normalize this database into 3NF/BCNF.</w:t>
            </w:r>
          </w:p>
          <w:p w14:paraId="6E72E94E" w14:textId="77777777" w:rsidR="001C05EA" w:rsidRDefault="001641C6" w:rsidP="001C05EA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 of constraints.</w:t>
            </w:r>
          </w:p>
        </w:tc>
        <w:tc>
          <w:tcPr>
            <w:tcW w:w="2547" w:type="dxa"/>
          </w:tcPr>
          <w:p w14:paraId="496D3F49" w14:textId="77777777" w:rsidR="001C05EA" w:rsidRDefault="001C05EA" w:rsidP="001641C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B_[</w:t>
            </w:r>
            <w:r w:rsidR="001641C6">
              <w:t>Class</w:t>
            </w:r>
            <w:r>
              <w:t>]_LD</w:t>
            </w:r>
            <w:r w:rsidR="000573C2">
              <w:t>_[NameOfStudentInGroup]</w:t>
            </w:r>
            <w:r>
              <w:t>.doc</w:t>
            </w:r>
          </w:p>
        </w:tc>
        <w:tc>
          <w:tcPr>
            <w:tcW w:w="783" w:type="dxa"/>
          </w:tcPr>
          <w:p w14:paraId="7F21A75C" w14:textId="77777777" w:rsidR="001C05EA" w:rsidRDefault="001C05EA" w:rsidP="0031332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F270C" w14:paraId="321945EB" w14:textId="77777777" w:rsidTr="009F27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31E57F02" w14:textId="77777777" w:rsidR="007F7572" w:rsidRDefault="00EF7DE8" w:rsidP="007F7572">
            <w:pPr>
              <w:pStyle w:val="ListParagraph"/>
              <w:ind w:left="0"/>
            </w:pPr>
            <w:r>
              <w:t>.SQL file</w:t>
            </w:r>
          </w:p>
        </w:tc>
        <w:tc>
          <w:tcPr>
            <w:tcW w:w="5014" w:type="dxa"/>
          </w:tcPr>
          <w:p w14:paraId="4C462DEB" w14:textId="77777777" w:rsidR="007F7572" w:rsidRDefault="005D1461" w:rsidP="007F6095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QL file to implement the database</w:t>
            </w:r>
            <w:r w:rsidR="006B7A0D">
              <w:t>.</w:t>
            </w:r>
          </w:p>
          <w:p w14:paraId="3B5C6112" w14:textId="77777777" w:rsidR="007F6095" w:rsidRDefault="006B7A0D" w:rsidP="006B7A0D">
            <w:pPr>
              <w:pStyle w:val="ListParagraph"/>
              <w:numPr>
                <w:ilvl w:val="0"/>
                <w:numId w:val="1"/>
              </w:numPr>
              <w:ind w:left="252" w:hanging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All queries, manipulation statements, stored procedures, triggers to execute all transactions required.</w:t>
            </w:r>
          </w:p>
        </w:tc>
        <w:tc>
          <w:tcPr>
            <w:tcW w:w="2547" w:type="dxa"/>
          </w:tcPr>
          <w:p w14:paraId="6204BB11" w14:textId="77777777" w:rsidR="007F7572" w:rsidRDefault="007F7572" w:rsidP="00A1371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DB_[</w:t>
            </w:r>
            <w:r w:rsidR="00A13718">
              <w:t>Class</w:t>
            </w:r>
            <w:r>
              <w:t>]_DBProject</w:t>
            </w:r>
            <w:r w:rsidR="000573C2">
              <w:t>_[N</w:t>
            </w:r>
            <w:r w:rsidR="000573C2">
              <w:lastRenderedPageBreak/>
              <w:t>ameOfStudentInGroup]</w:t>
            </w:r>
            <w:r>
              <w:t>.sql</w:t>
            </w:r>
          </w:p>
        </w:tc>
        <w:tc>
          <w:tcPr>
            <w:tcW w:w="783" w:type="dxa"/>
          </w:tcPr>
          <w:p w14:paraId="6A89589C" w14:textId="77777777" w:rsidR="007F7572" w:rsidRPr="0031332A" w:rsidRDefault="007F7572" w:rsidP="0031332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0E9C1BC5" w14:textId="77777777" w:rsidR="009F270C" w:rsidRDefault="006B7A0D" w:rsidP="009F270C">
      <w:pPr>
        <w:pStyle w:val="Heading1"/>
      </w:pPr>
      <w:r>
        <w:t>How to mark</w:t>
      </w:r>
    </w:p>
    <w:p w14:paraId="15E20E6A" w14:textId="77777777" w:rsidR="009F270C" w:rsidRDefault="006B7A0D" w:rsidP="009F270C">
      <w:pPr>
        <w:pStyle w:val="ListParagraph"/>
        <w:numPr>
          <w:ilvl w:val="0"/>
          <w:numId w:val="1"/>
        </w:numPr>
      </w:pPr>
      <w:r>
        <w:t>Independent scoring for each student.</w:t>
      </w:r>
    </w:p>
    <w:p w14:paraId="1C4FB4AE" w14:textId="77777777" w:rsidR="009F270C" w:rsidRDefault="006B7A0D" w:rsidP="009F270C">
      <w:pPr>
        <w:pStyle w:val="ListParagraph"/>
        <w:numPr>
          <w:ilvl w:val="0"/>
          <w:numId w:val="1"/>
        </w:numPr>
      </w:pPr>
      <w:r>
        <w:t>Based on</w:t>
      </w:r>
      <w:r w:rsidR="009F270C">
        <w:t>:</w:t>
      </w:r>
    </w:p>
    <w:p w14:paraId="38D32538" w14:textId="77777777" w:rsidR="009F270C" w:rsidRDefault="006B7A0D" w:rsidP="009F270C">
      <w:pPr>
        <w:pStyle w:val="ListParagraph"/>
        <w:numPr>
          <w:ilvl w:val="1"/>
          <w:numId w:val="1"/>
        </w:numPr>
      </w:pPr>
      <w:r>
        <w:t>The work already done</w:t>
      </w:r>
      <w:r w:rsidR="009F270C">
        <w:t xml:space="preserve"> (50%)</w:t>
      </w:r>
    </w:p>
    <w:p w14:paraId="17479D0E" w14:textId="77777777" w:rsidR="009F270C" w:rsidRDefault="006B7A0D" w:rsidP="009F270C">
      <w:pPr>
        <w:pStyle w:val="ListParagraph"/>
        <w:numPr>
          <w:ilvl w:val="1"/>
          <w:numId w:val="1"/>
        </w:numPr>
      </w:pPr>
      <w:r>
        <w:t xml:space="preserve">The presentation </w:t>
      </w:r>
      <w:r w:rsidR="009F270C">
        <w:t>(20%)</w:t>
      </w:r>
    </w:p>
    <w:p w14:paraId="3160CF0B" w14:textId="77777777" w:rsidR="009F270C" w:rsidRDefault="00A13718" w:rsidP="009F270C">
      <w:pPr>
        <w:pStyle w:val="ListParagraph"/>
        <w:numPr>
          <w:ilvl w:val="1"/>
          <w:numId w:val="1"/>
        </w:numPr>
      </w:pPr>
      <w:r>
        <w:t>The a</w:t>
      </w:r>
      <w:r w:rsidR="006B7A0D">
        <w:t xml:space="preserve">nswer </w:t>
      </w:r>
      <w:r>
        <w:t>about teacher’s questions</w:t>
      </w:r>
      <w:r w:rsidR="009F270C">
        <w:t xml:space="preserve"> (30%)</w:t>
      </w:r>
    </w:p>
    <w:sectPr w:rsidR="009F270C" w:rsidSect="00AF3D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0931C9"/>
    <w:multiLevelType w:val="hybridMultilevel"/>
    <w:tmpl w:val="69B2371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6A355101"/>
    <w:multiLevelType w:val="hybridMultilevel"/>
    <w:tmpl w:val="9528A66A"/>
    <w:lvl w:ilvl="0" w:tplc="4CE0977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9651611">
    <w:abstractNumId w:val="1"/>
  </w:num>
  <w:num w:numId="2" w16cid:durableId="1843621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Dc0MLK0MDOwtDRV0lEKTi0uzszPAykwrAUAxvoeISwAAAA="/>
  </w:docVars>
  <w:rsids>
    <w:rsidRoot w:val="007F7572"/>
    <w:rsid w:val="000058F2"/>
    <w:rsid w:val="00051CB4"/>
    <w:rsid w:val="000573C2"/>
    <w:rsid w:val="00065627"/>
    <w:rsid w:val="001641C6"/>
    <w:rsid w:val="00167427"/>
    <w:rsid w:val="001C05EA"/>
    <w:rsid w:val="002B2E9F"/>
    <w:rsid w:val="0031332A"/>
    <w:rsid w:val="00356859"/>
    <w:rsid w:val="00417632"/>
    <w:rsid w:val="004322E7"/>
    <w:rsid w:val="004F5855"/>
    <w:rsid w:val="00565991"/>
    <w:rsid w:val="005A1B49"/>
    <w:rsid w:val="005D1461"/>
    <w:rsid w:val="00626247"/>
    <w:rsid w:val="006B7A0D"/>
    <w:rsid w:val="00777597"/>
    <w:rsid w:val="007F6095"/>
    <w:rsid w:val="007F7572"/>
    <w:rsid w:val="00833896"/>
    <w:rsid w:val="00846E41"/>
    <w:rsid w:val="00885B98"/>
    <w:rsid w:val="0089096F"/>
    <w:rsid w:val="008F1A66"/>
    <w:rsid w:val="008F2FE0"/>
    <w:rsid w:val="00970580"/>
    <w:rsid w:val="009E7DBC"/>
    <w:rsid w:val="009F270C"/>
    <w:rsid w:val="00A13718"/>
    <w:rsid w:val="00AF3D53"/>
    <w:rsid w:val="00C57F8B"/>
    <w:rsid w:val="00E343C1"/>
    <w:rsid w:val="00ED030E"/>
    <w:rsid w:val="00ED2499"/>
    <w:rsid w:val="00EF7DE8"/>
    <w:rsid w:val="00FD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098E73"/>
  <w15:docId w15:val="{48A63928-9AD3-40E2-A9BD-23CBD53A8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1A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572"/>
    <w:pPr>
      <w:ind w:left="720"/>
      <w:contextualSpacing/>
    </w:pPr>
  </w:style>
  <w:style w:type="table" w:styleId="TableGrid">
    <w:name w:val="Table Grid"/>
    <w:basedOn w:val="TableNormal"/>
    <w:uiPriority w:val="59"/>
    <w:rsid w:val="007F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F1A6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F1A6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F1A6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5">
    <w:name w:val="Light List Accent 5"/>
    <w:basedOn w:val="TableNormal"/>
    <w:uiPriority w:val="61"/>
    <w:rsid w:val="008F1A66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1C05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5E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7F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2E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5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ico.vn" TargetMode="External"/><Relationship Id="rId13" Type="http://schemas.openxmlformats.org/officeDocument/2006/relationships/hyperlink" Target="http://www.olo.v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ges.ebay.vn" TargetMode="External"/><Relationship Id="rId12" Type="http://schemas.openxmlformats.org/officeDocument/2006/relationships/hyperlink" Target="http://www.vinab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ongbay.vn" TargetMode="External"/><Relationship Id="rId11" Type="http://schemas.openxmlformats.org/officeDocument/2006/relationships/hyperlink" Target="http://www.booking.com" TargetMode="External"/><Relationship Id="rId5" Type="http://schemas.openxmlformats.org/officeDocument/2006/relationships/hyperlink" Target="http://www.dantri.com.vn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mytour.v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pt.edu.v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PhuongChi</dc:creator>
  <cp:lastModifiedBy>lâm đỗ</cp:lastModifiedBy>
  <cp:revision>9</cp:revision>
  <dcterms:created xsi:type="dcterms:W3CDTF">2015-05-04T05:42:00Z</dcterms:created>
  <dcterms:modified xsi:type="dcterms:W3CDTF">2022-10-21T17:16:00Z</dcterms:modified>
</cp:coreProperties>
</file>